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8EF0EC" w14:textId="77777777" w:rsidR="00E2631A" w:rsidRDefault="0064662B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 w:val="36"/>
          <w:szCs w:val="36"/>
        </w:rPr>
      </w:pPr>
      <w:r>
        <w:rPr>
          <w:lang w:val="en-US"/>
        </w:rPr>
        <w:drawing>
          <wp:inline distT="0" distB="0" distL="0" distR="0" wp14:anchorId="00D207C6" wp14:editId="1480D4E7">
            <wp:extent cx="7138035" cy="1788160"/>
            <wp:effectExtent l="19050" t="0" r="5715" b="0"/>
            <wp:docPr id="2" name="Picture 1" descr="C:\Documents and Settings\uvp\Desktop\TED\SAIP\SAIP2018\logos\SAIP2018bann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uvp\Desktop\TED\SAIP\SAIP2018\logos\SAIP2018banner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8035" cy="1788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D52F7" w14:textId="77777777" w:rsidR="003624B1" w:rsidRPr="0064662B" w:rsidRDefault="00500A61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Cs w:val="36"/>
        </w:rPr>
      </w:pPr>
      <w:r w:rsidRPr="0064662B">
        <w:rPr>
          <w:szCs w:val="36"/>
        </w:rPr>
        <w:t>Paper</w:t>
      </w:r>
      <w:r w:rsidR="00AB4361" w:rsidRPr="0064662B">
        <w:rPr>
          <w:szCs w:val="36"/>
        </w:rPr>
        <w:t xml:space="preserve"> </w:t>
      </w:r>
      <w:r w:rsidRPr="0064662B">
        <w:rPr>
          <w:szCs w:val="36"/>
        </w:rPr>
        <w:t>S</w:t>
      </w:r>
      <w:r w:rsidR="00A318AC" w:rsidRPr="0064662B">
        <w:rPr>
          <w:szCs w:val="36"/>
        </w:rPr>
        <w:t>ubmission</w:t>
      </w:r>
      <w:r w:rsidR="00142469" w:rsidRPr="0064662B">
        <w:rPr>
          <w:szCs w:val="36"/>
        </w:rPr>
        <w:t xml:space="preserve"> </w:t>
      </w:r>
      <w:r w:rsidR="004C572F">
        <w:rPr>
          <w:szCs w:val="36"/>
        </w:rPr>
        <w:t>Form</w:t>
      </w:r>
      <w:r w:rsidRPr="0064662B">
        <w:rPr>
          <w:szCs w:val="36"/>
        </w:rPr>
        <w:t xml:space="preserve"> </w:t>
      </w:r>
      <w:r w:rsidR="00A071D9" w:rsidRPr="0064662B">
        <w:rPr>
          <w:szCs w:val="36"/>
        </w:rPr>
        <w:t xml:space="preserve">- </w:t>
      </w:r>
      <w:r w:rsidR="00EB629C" w:rsidRPr="0064662B">
        <w:rPr>
          <w:szCs w:val="36"/>
        </w:rPr>
        <w:t>SAIP201</w:t>
      </w:r>
      <w:r w:rsidR="0064662B" w:rsidRPr="0064662B">
        <w:rPr>
          <w:szCs w:val="36"/>
        </w:rPr>
        <w:t>8</w:t>
      </w:r>
      <w:r w:rsidR="00EB629C" w:rsidRPr="0064662B">
        <w:rPr>
          <w:szCs w:val="36"/>
        </w:rPr>
        <w:t xml:space="preserve"> Proceedings </w:t>
      </w:r>
    </w:p>
    <w:p w14:paraId="1424C7A4" w14:textId="77777777" w:rsidR="00866D1E" w:rsidRPr="0064662B" w:rsidRDefault="00F15C4F" w:rsidP="00F15C4F">
      <w:pPr>
        <w:spacing w:line="252" w:lineRule="auto"/>
        <w:jc w:val="both"/>
        <w:rPr>
          <w:b/>
          <w:color w:val="0000FF"/>
          <w:sz w:val="22"/>
        </w:rPr>
      </w:pPr>
      <w:r w:rsidRPr="0064662B">
        <w:rPr>
          <w:b/>
          <w:color w:val="0000FF"/>
          <w:sz w:val="22"/>
        </w:rPr>
        <w:t>Sections A &amp; C must be completed by all authors (including students) who submit papers. Section B is compusory for students who submit paper(s).</w:t>
      </w:r>
    </w:p>
    <w:p w14:paraId="620BA65C" w14:textId="77777777" w:rsidR="00F15C4F" w:rsidRPr="0064662B" w:rsidRDefault="00F15C4F" w:rsidP="00114C82">
      <w:pPr>
        <w:spacing w:line="252" w:lineRule="auto"/>
        <w:rPr>
          <w:b/>
          <w:color w:val="0000FF"/>
          <w:sz w:val="22"/>
        </w:rPr>
      </w:pPr>
    </w:p>
    <w:p w14:paraId="73F9F1B5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 xml:space="preserve">Section A: Paper Submission Informa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64662B" w14:paraId="708E2B1F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56BAA83C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/Abstract ID</w:t>
            </w:r>
          </w:p>
        </w:tc>
        <w:tc>
          <w:tcPr>
            <w:tcW w:w="3201" w:type="pct"/>
          </w:tcPr>
          <w:p w14:paraId="51D4ECD3" w14:textId="77777777" w:rsidR="00AB4361" w:rsidRPr="0064662B" w:rsidRDefault="007D51BE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106</w:t>
            </w:r>
          </w:p>
        </w:tc>
      </w:tr>
      <w:tr w:rsidR="00AB4361" w:rsidRPr="0064662B" w14:paraId="31906896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1919479D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title</w:t>
            </w:r>
          </w:p>
        </w:tc>
        <w:tc>
          <w:tcPr>
            <w:tcW w:w="3201" w:type="pct"/>
          </w:tcPr>
          <w:p w14:paraId="79DD158B" w14:textId="77777777" w:rsidR="00AB4361" w:rsidRPr="0064662B" w:rsidRDefault="007D51BE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 xml:space="preserve">Performance of missing transverse energy reconstruction in pp collisions at 13 </w:t>
            </w:r>
            <w:proofErr w:type="spellStart"/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TeV</w:t>
            </w:r>
            <w:proofErr w:type="spellEnd"/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 xml:space="preserve"> in the </w:t>
            </w:r>
            <w:proofErr w:type="spellStart"/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diphoton</w:t>
            </w:r>
            <w:proofErr w:type="spellEnd"/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 xml:space="preserve"> channel with ATLAS</w:t>
            </w:r>
          </w:p>
        </w:tc>
      </w:tr>
      <w:tr w:rsidR="00AB4361" w:rsidRPr="0064662B" w14:paraId="4F518C9D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0C091C56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Name &amp; Surname:</w:t>
            </w:r>
          </w:p>
        </w:tc>
        <w:tc>
          <w:tcPr>
            <w:tcW w:w="3201" w:type="pct"/>
          </w:tcPr>
          <w:p w14:paraId="5490BA8D" w14:textId="77777777" w:rsidR="00AB4361" w:rsidRPr="0064662B" w:rsidRDefault="007D51BE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Shell-may Liao</w:t>
            </w:r>
          </w:p>
        </w:tc>
      </w:tr>
      <w:tr w:rsidR="00AB4361" w:rsidRPr="0064662B" w14:paraId="095F9BB3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068C3144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proofErr w:type="gramStart"/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Email</w:t>
            </w:r>
            <w:proofErr w:type="gramEnd"/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 Address:</w:t>
            </w:r>
          </w:p>
        </w:tc>
        <w:tc>
          <w:tcPr>
            <w:tcW w:w="3201" w:type="pct"/>
          </w:tcPr>
          <w:p w14:paraId="4B4AA318" w14:textId="075B5D72" w:rsidR="00AB4361" w:rsidRPr="0064662B" w:rsidRDefault="00E13AAF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shell-may.liao@cer</w:t>
            </w:r>
            <w:r w:rsidR="004928E7"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n</w:t>
            </w: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.ch</w:t>
            </w:r>
          </w:p>
        </w:tc>
      </w:tr>
    </w:tbl>
    <w:p w14:paraId="33E4DC8C" w14:textId="77777777" w:rsidR="00AB4361" w:rsidRPr="0064662B" w:rsidRDefault="00AB4361" w:rsidP="00114C82">
      <w:pPr>
        <w:spacing w:line="252" w:lineRule="auto"/>
        <w:rPr>
          <w:b/>
          <w:sz w:val="22"/>
        </w:rPr>
      </w:pPr>
    </w:p>
    <w:p w14:paraId="6DEDBB60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B: For Students &amp; Superviso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64662B" w14:paraId="07BF7893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543A4DE1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Name &amp; Surname:</w:t>
            </w:r>
          </w:p>
        </w:tc>
        <w:tc>
          <w:tcPr>
            <w:tcW w:w="3201" w:type="pct"/>
          </w:tcPr>
          <w:p w14:paraId="5BCAA241" w14:textId="5D553CA9" w:rsidR="00AB4361" w:rsidRPr="0064662B" w:rsidRDefault="004928E7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Prof. Bruce Mellado</w:t>
            </w:r>
          </w:p>
        </w:tc>
      </w:tr>
      <w:tr w:rsidR="00AB4361" w:rsidRPr="0064662B" w14:paraId="397AD621" w14:textId="77777777" w:rsidTr="00A318AC">
        <w:trPr>
          <w:trHeight w:val="340"/>
        </w:trPr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15487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Email Address:</w:t>
            </w:r>
          </w:p>
        </w:tc>
        <w:tc>
          <w:tcPr>
            <w:tcW w:w="3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49091" w14:textId="682FA860" w:rsidR="00AB4361" w:rsidRPr="0064662B" w:rsidRDefault="004928E7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 w:rsidRPr="004928E7"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Bruce.Mellado.Garcia@cern.ch</w:t>
            </w:r>
          </w:p>
        </w:tc>
      </w:tr>
    </w:tbl>
    <w:p w14:paraId="38758675" w14:textId="77777777" w:rsidR="003A2471" w:rsidRPr="0064662B" w:rsidRDefault="003A2471" w:rsidP="00114C82">
      <w:pPr>
        <w:spacing w:line="252" w:lineRule="auto"/>
        <w:rPr>
          <w:rFonts w:ascii="Verdana" w:hAnsi="Verdana"/>
          <w:b/>
          <w:noProof w:val="0"/>
          <w:color w:val="2B3244"/>
          <w:sz w:val="20"/>
          <w:szCs w:val="22"/>
          <w:u w:val="single"/>
          <w:lang w:val="en-US"/>
        </w:rPr>
      </w:pPr>
    </w:p>
    <w:p w14:paraId="0FB40183" w14:textId="77777777" w:rsidR="00AB4361" w:rsidRPr="0064662B" w:rsidRDefault="00AB4361" w:rsidP="00AB4361">
      <w:pPr>
        <w:spacing w:line="252" w:lineRule="auto"/>
        <w:jc w:val="both"/>
        <w:rPr>
          <w:rFonts w:ascii="Arial" w:hAnsi="Arial" w:cs="Arial"/>
          <w:b/>
          <w:sz w:val="22"/>
          <w:szCs w:val="22"/>
        </w:rPr>
      </w:pPr>
      <w:r w:rsidRPr="0064662B">
        <w:rPr>
          <w:rFonts w:ascii="Arial" w:hAnsi="Arial" w:cs="Arial"/>
          <w:b/>
          <w:sz w:val="22"/>
          <w:szCs w:val="22"/>
        </w:rPr>
        <w:t>For this paper, the supervisor must agree/disagree with the following statement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12"/>
        <w:gridCol w:w="814"/>
        <w:gridCol w:w="814"/>
      </w:tblGrid>
      <w:tr w:rsidR="00AB4361" w:rsidRPr="0064662B" w14:paraId="3B827B7B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07AAAB40" w14:textId="77777777" w:rsidR="00AB4361" w:rsidRPr="0064662B" w:rsidRDefault="00AB4361" w:rsidP="00E2631A">
            <w:pPr>
              <w:rPr>
                <w:rFonts w:ascii="Segoe UI Symbol" w:hAnsi="Segoe UI Symbol" w:cs="Arial"/>
                <w:noProof w:val="0"/>
                <w:color w:val="2B3244"/>
                <w:sz w:val="18"/>
                <w:lang w:val="en-US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3978739E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Ye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CF8452B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No</w:t>
            </w:r>
          </w:p>
        </w:tc>
      </w:tr>
      <w:tr w:rsidR="00AB4361" w:rsidRPr="0064662B" w14:paraId="3AD18FF3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17C7F700" w14:textId="77777777" w:rsidR="00AB4361" w:rsidRPr="0064662B" w:rsidRDefault="00AB4361" w:rsidP="0064662B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I am aware that the above-mentioned paper is being submitted for possible publication in the Proceedings of th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  <w:r w:rsidRPr="0064662B">
              <w:rPr>
                <w:rFonts w:ascii="Segoe UI Symbol" w:hAnsi="Segoe UI Symbol" w:cs="Arial"/>
                <w:b/>
                <w:sz w:val="18"/>
              </w:rPr>
              <w:t xml:space="preserve"> SAIP Conference and hereby give consent to the submission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D5B8241" w14:textId="6ADA369C" w:rsidR="00AB4361" w:rsidRPr="0064662B" w:rsidRDefault="00011D63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sym w:font="Wingdings" w:char="F020"/>
            </w:r>
            <w:r>
              <w:rPr>
                <w:rFonts w:ascii="Segoe UI Symbol" w:hAnsi="Segoe UI Symbol" w:cs="Arial"/>
                <w:b/>
                <w:sz w:val="18"/>
              </w:rPr>
              <w:sym w:font="Wingdings" w:char="F0FC"/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AA0EDD9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3B8DC9AD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148C2942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have proof-read the paper and I am satisfied that the presented work is that of the listed auth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017837E" w14:textId="27282581" w:rsidR="00AB4361" w:rsidRPr="0064662B" w:rsidRDefault="00011D63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sym w:font="Wingdings" w:char="F020"/>
            </w:r>
            <w:r>
              <w:rPr>
                <w:rFonts w:ascii="Segoe UI Symbol" w:hAnsi="Segoe UI Symbol" w:cs="Arial"/>
                <w:b/>
                <w:sz w:val="18"/>
              </w:rPr>
              <w:sym w:font="Wingdings" w:char="F0FC"/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11C73A9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5534475D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497EBCED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am satisfied that the paper is written in appropriate English and is sufficiently free of grammatical and spelling err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E22B58E" w14:textId="4A337F8F" w:rsidR="00AB4361" w:rsidRPr="0064662B" w:rsidRDefault="00011D63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sym w:font="Wingdings" w:char="F020"/>
            </w:r>
            <w:r>
              <w:rPr>
                <w:rFonts w:ascii="Segoe UI Symbol" w:hAnsi="Segoe UI Symbol" w:cs="Arial"/>
                <w:b/>
                <w:sz w:val="18"/>
              </w:rPr>
              <w:sym w:font="Wingdings" w:char="F0FC"/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49BB9D1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5688F89F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51A29CB7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 xml:space="preserve">I am familiar with the required manuscript format and I am satisfied that this paper meets the criteria 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66301D4" w14:textId="34B1658B" w:rsidR="00AB4361" w:rsidRPr="0064662B" w:rsidRDefault="00011D63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sym w:font="Wingdings" w:char="F020"/>
            </w:r>
            <w:r>
              <w:rPr>
                <w:rFonts w:ascii="Segoe UI Symbol" w:hAnsi="Segoe UI Symbol" w:cs="Arial"/>
                <w:b/>
                <w:sz w:val="18"/>
              </w:rPr>
              <w:sym w:font="Wingdings" w:char="F0FC"/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F4A0AB0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52C0B23A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5FB6E12C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 xml:space="preserve">I am satisfied that the scientific content of this manuscript is of sufficient standard for it to be considered for publication in a reputable journal and consequently also in the </w:t>
            </w:r>
            <w:r w:rsidRPr="0064662B">
              <w:rPr>
                <w:rFonts w:ascii="Segoe UI Symbol" w:hAnsi="Segoe UI Symbol" w:cs="Arial"/>
                <w:b/>
                <w:sz w:val="18"/>
              </w:rPr>
              <w:t>Proceedings of the South African Institute of Physics Conferenc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5E94707" w14:textId="1491621C" w:rsidR="00AB4361" w:rsidRPr="0064662B" w:rsidRDefault="00011D63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sym w:font="Wingdings" w:char="F020"/>
            </w:r>
            <w:r>
              <w:rPr>
                <w:rFonts w:ascii="Segoe UI Symbol" w:hAnsi="Segoe UI Symbol" w:cs="Arial"/>
                <w:b/>
                <w:sz w:val="18"/>
              </w:rPr>
              <w:sym w:font="Wingdings" w:char="F0FC"/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1569C8D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</w:tbl>
    <w:p w14:paraId="45822F37" w14:textId="77777777" w:rsidR="004165A8" w:rsidRDefault="004165A8" w:rsidP="00AB4361">
      <w:pPr>
        <w:spacing w:line="252" w:lineRule="auto"/>
        <w:rPr>
          <w:rFonts w:ascii="Arial" w:hAnsi="Arial" w:cs="Arial"/>
          <w:b/>
          <w:sz w:val="22"/>
        </w:rPr>
      </w:pPr>
    </w:p>
    <w:p w14:paraId="2E5A2A26" w14:textId="1E08E871" w:rsidR="00AB4361" w:rsidRPr="0064662B" w:rsidRDefault="00011D63" w:rsidP="00AB4361">
      <w:pPr>
        <w:spacing w:line="252" w:lineRule="auto"/>
        <w:rPr>
          <w:rFonts w:ascii="Arial" w:hAnsi="Arial" w:cs="Arial"/>
          <w:b/>
          <w:sz w:val="18"/>
        </w:rPr>
      </w:pPr>
      <w:r>
        <w:rPr>
          <w:rFonts w:ascii="Arial" w:hAnsi="Arial" w:cs="Arial"/>
          <w:b/>
          <w:sz w:val="18"/>
        </w:rPr>
        <w:t>Student Name &amp; Surname: ………Shell-may Liao</w:t>
      </w:r>
      <w:r w:rsidR="00AB4361" w:rsidRPr="0064662B">
        <w:rPr>
          <w:rFonts w:ascii="Arial" w:hAnsi="Arial" w:cs="Arial"/>
          <w:b/>
          <w:sz w:val="18"/>
        </w:rPr>
        <w:t>………</w:t>
      </w:r>
      <w:r w:rsidR="00142469" w:rsidRPr="0064662B">
        <w:rPr>
          <w:rFonts w:ascii="Arial" w:hAnsi="Arial" w:cs="Arial"/>
          <w:b/>
          <w:sz w:val="18"/>
        </w:rPr>
        <w:t xml:space="preserve">….        </w:t>
      </w:r>
      <w:r w:rsidR="00AB4361" w:rsidRPr="0064662B">
        <w:rPr>
          <w:rFonts w:ascii="Arial" w:hAnsi="Arial" w:cs="Arial"/>
          <w:b/>
          <w:sz w:val="18"/>
        </w:rPr>
        <w:t>Signature: ………</w:t>
      </w:r>
      <w:r>
        <w:rPr>
          <w:rFonts w:ascii="Arial" w:hAnsi="Arial" w:cs="Arial"/>
          <w:b/>
          <w:sz w:val="18"/>
          <w:lang w:val="en-US"/>
        </w:rPr>
        <w:drawing>
          <wp:inline distT="0" distB="0" distL="0" distR="0" wp14:anchorId="2528FD5C" wp14:editId="05D2D2DF">
            <wp:extent cx="708843" cy="2073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6222" cy="21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18"/>
        </w:rPr>
        <w:t>….</w:t>
      </w:r>
      <w:r w:rsidR="00AB4361" w:rsidRPr="0064662B">
        <w:rPr>
          <w:rFonts w:ascii="Arial" w:hAnsi="Arial" w:cs="Arial"/>
          <w:b/>
          <w:sz w:val="18"/>
        </w:rPr>
        <w:tab/>
      </w:r>
      <w:r w:rsidR="004C572F">
        <w:rPr>
          <w:rFonts w:ascii="Arial" w:hAnsi="Arial" w:cs="Arial"/>
          <w:b/>
          <w:sz w:val="18"/>
        </w:rPr>
        <w:t xml:space="preserve">          </w:t>
      </w:r>
      <w:r>
        <w:rPr>
          <w:rFonts w:ascii="Arial" w:hAnsi="Arial" w:cs="Arial"/>
          <w:b/>
          <w:sz w:val="18"/>
        </w:rPr>
        <w:t xml:space="preserve">Date: </w:t>
      </w:r>
      <w:r w:rsidR="00AB4361" w:rsidRPr="0064662B">
        <w:rPr>
          <w:rFonts w:ascii="Arial" w:hAnsi="Arial" w:cs="Arial"/>
          <w:b/>
          <w:sz w:val="18"/>
        </w:rPr>
        <w:t>….</w:t>
      </w:r>
      <w:r>
        <w:rPr>
          <w:rFonts w:ascii="Arial" w:hAnsi="Arial" w:cs="Arial"/>
          <w:b/>
          <w:sz w:val="18"/>
        </w:rPr>
        <w:t>30/08/18</w:t>
      </w:r>
      <w:r w:rsidR="00AB4361" w:rsidRPr="0064662B">
        <w:rPr>
          <w:rFonts w:ascii="Arial" w:hAnsi="Arial" w:cs="Arial"/>
          <w:b/>
          <w:sz w:val="18"/>
        </w:rPr>
        <w:t>…..</w:t>
      </w:r>
    </w:p>
    <w:p w14:paraId="540FAD20" w14:textId="77777777" w:rsidR="005D5D11" w:rsidRPr="0064662B" w:rsidRDefault="005D5D11" w:rsidP="00AB4361">
      <w:pPr>
        <w:spacing w:line="252" w:lineRule="auto"/>
        <w:rPr>
          <w:rFonts w:ascii="Arial" w:hAnsi="Arial" w:cs="Arial"/>
          <w:b/>
          <w:sz w:val="18"/>
        </w:rPr>
      </w:pPr>
    </w:p>
    <w:p w14:paraId="78717CBD" w14:textId="77777777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</w:p>
    <w:p w14:paraId="34CB4FE1" w14:textId="7069C5FB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upervisor Name &amp; Surname: …</w:t>
      </w:r>
      <w:r w:rsidR="00011D63">
        <w:rPr>
          <w:rFonts w:ascii="Arial" w:hAnsi="Arial" w:cs="Arial"/>
          <w:b/>
          <w:sz w:val="18"/>
        </w:rPr>
        <w:t>Prof. Bruce Mellado……</w:t>
      </w:r>
      <w:r w:rsidR="00142469" w:rsidRPr="0064662B">
        <w:rPr>
          <w:rFonts w:ascii="Arial" w:hAnsi="Arial" w:cs="Arial"/>
          <w:b/>
          <w:sz w:val="18"/>
        </w:rPr>
        <w:t xml:space="preserve">       </w:t>
      </w:r>
      <w:r w:rsidRPr="0064662B">
        <w:rPr>
          <w:rFonts w:ascii="Arial" w:hAnsi="Arial" w:cs="Arial"/>
          <w:b/>
          <w:sz w:val="18"/>
        </w:rPr>
        <w:t>Signature: …………</w:t>
      </w:r>
      <w:r w:rsidR="00F82C77" w:rsidRPr="00913500">
        <w:rPr>
          <w:rFonts w:cs="Arial"/>
        </w:rPr>
        <w:drawing>
          <wp:inline distT="0" distB="0" distL="0" distR="0" wp14:anchorId="3E9BD6D2" wp14:editId="19299598">
            <wp:extent cx="860588" cy="566176"/>
            <wp:effectExtent l="0" t="0" r="3175" b="0"/>
            <wp:docPr id="4" name="Picture 4" descr="screenshot_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_0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1081" cy="59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82C77">
        <w:rPr>
          <w:rFonts w:ascii="Arial" w:hAnsi="Arial" w:cs="Arial"/>
          <w:b/>
          <w:sz w:val="18"/>
        </w:rPr>
        <w:t>…</w:t>
      </w:r>
      <w:bookmarkStart w:id="0" w:name="_GoBack"/>
      <w:bookmarkEnd w:id="0"/>
      <w:r w:rsidR="00142469" w:rsidRPr="0064662B">
        <w:rPr>
          <w:rFonts w:ascii="Arial" w:hAnsi="Arial" w:cs="Arial"/>
          <w:b/>
          <w:sz w:val="18"/>
        </w:rPr>
        <w:t xml:space="preserve">         </w:t>
      </w:r>
      <w:r w:rsidRPr="0064662B">
        <w:rPr>
          <w:rFonts w:ascii="Arial" w:hAnsi="Arial" w:cs="Arial"/>
          <w:b/>
          <w:sz w:val="18"/>
        </w:rPr>
        <w:t xml:space="preserve">Date: </w:t>
      </w:r>
      <w:r w:rsidR="00011D63">
        <w:rPr>
          <w:rFonts w:ascii="Arial" w:hAnsi="Arial" w:cs="Arial"/>
          <w:b/>
          <w:sz w:val="18"/>
        </w:rPr>
        <w:t>…30/08/18</w:t>
      </w:r>
    </w:p>
    <w:p w14:paraId="76C42FE5" w14:textId="77777777" w:rsidR="004165A8" w:rsidRPr="0064662B" w:rsidRDefault="004165A8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</w:p>
    <w:p w14:paraId="5F6E5721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C: Suggested Reviewers</w:t>
      </w:r>
    </w:p>
    <w:p w14:paraId="27117F68" w14:textId="77777777" w:rsidR="00AB4361" w:rsidRPr="0064662B" w:rsidRDefault="00AB4361" w:rsidP="00AB4361">
      <w:pPr>
        <w:tabs>
          <w:tab w:val="left" w:pos="2773"/>
        </w:tabs>
        <w:spacing w:line="252" w:lineRule="auto"/>
        <w:ind w:left="221"/>
        <w:jc w:val="both"/>
        <w:rPr>
          <w:rFonts w:ascii="Arial" w:hAnsi="Arial" w:cs="Arial"/>
          <w:b/>
          <w:color w:val="FF0000"/>
          <w:sz w:val="18"/>
          <w:szCs w:val="22"/>
        </w:rPr>
      </w:pP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Note: In order to improve the scientific quality and ensure credibility of published proceedings of </w:t>
      </w:r>
      <w:r w:rsidRPr="0064662B">
        <w:rPr>
          <w:rFonts w:ascii="Arial" w:hAnsi="Arial" w:cs="Arial"/>
          <w:b/>
          <w:i/>
          <w:color w:val="0000FF"/>
          <w:sz w:val="18"/>
          <w:szCs w:val="22"/>
        </w:rPr>
        <w:t>South African Insititute of Physics (SAIP) conferences</w:t>
      </w:r>
      <w:r w:rsidRPr="0064662B">
        <w:rPr>
          <w:rFonts w:ascii="Arial" w:hAnsi="Arial" w:cs="Arial"/>
          <w:b/>
          <w:color w:val="0000FF"/>
          <w:sz w:val="18"/>
          <w:szCs w:val="22"/>
        </w:rPr>
        <w:t>, it is essential that manuscripts be evaluated by competent individuals.  Unfortunately, the physics community in South Africa is small and the onerous responsibility of reviewing manuscripts cannot be left to a few individuals.  As a supervisor of a student submitting a paper, you will automatically be added as a referee for the 201</w:t>
      </w:r>
      <w:r w:rsidR="0064662B">
        <w:rPr>
          <w:rFonts w:ascii="Arial" w:hAnsi="Arial" w:cs="Arial"/>
          <w:b/>
          <w:color w:val="0000FF"/>
          <w:sz w:val="18"/>
          <w:szCs w:val="22"/>
        </w:rPr>
        <w:t>8</w:t>
      </w: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 SAIP Conference proceedings.  </w:t>
      </w:r>
      <w:r w:rsidRPr="0064662B">
        <w:rPr>
          <w:rFonts w:ascii="Arial" w:hAnsi="Arial" w:cs="Arial"/>
          <w:b/>
          <w:color w:val="FF0000"/>
          <w:sz w:val="18"/>
          <w:szCs w:val="22"/>
        </w:rPr>
        <w:t>In addition please ensure that you provide a list of suggested reviewers below</w:t>
      </w:r>
      <w:r w:rsidR="00A318AC" w:rsidRPr="0064662B">
        <w:rPr>
          <w:rFonts w:ascii="Arial" w:hAnsi="Arial" w:cs="Arial"/>
          <w:b/>
          <w:color w:val="FF0000"/>
          <w:sz w:val="18"/>
          <w:szCs w:val="22"/>
        </w:rPr>
        <w:t>.</w:t>
      </w:r>
    </w:p>
    <w:p w14:paraId="65517A44" w14:textId="77777777" w:rsidR="008207EB" w:rsidRPr="0064662B" w:rsidRDefault="008207EB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noProof w:val="0"/>
          <w:color w:val="2B3244"/>
          <w:sz w:val="22"/>
          <w:lang w:val="en-US"/>
        </w:rPr>
      </w:pPr>
      <w:r w:rsidRPr="0064662B">
        <w:rPr>
          <w:rFonts w:ascii="Segoe UI Symbol" w:hAnsi="Segoe UI Symbol"/>
          <w:noProof w:val="0"/>
          <w:color w:val="2B3244"/>
          <w:sz w:val="22"/>
          <w:lang w:val="en-US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4411"/>
        <w:gridCol w:w="4494"/>
      </w:tblGrid>
      <w:tr w:rsidR="008207EB" w:rsidRPr="0064662B" w14:paraId="1C5CA040" w14:textId="77777777" w:rsidTr="00E512F7">
        <w:trPr>
          <w:trHeight w:val="34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CC7978" w14:textId="77777777" w:rsidR="008207EB" w:rsidRPr="0064662B" w:rsidRDefault="008207EB" w:rsidP="0064662B">
            <w:pPr>
              <w:spacing w:line="252" w:lineRule="auto"/>
              <w:jc w:val="center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Suggested Reviewers </w:t>
            </w:r>
            <w:r w:rsidR="00E512F7"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>in your Research Field</w:t>
            </w:r>
            <w:r w:rsid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 </w:t>
            </w:r>
            <w:r w:rsidR="00F4631C" w:rsidRPr="0064662B">
              <w:rPr>
                <w:rFonts w:ascii="Arial" w:hAnsi="Arial" w:cs="Arial"/>
                <w:b/>
                <w:noProof w:val="0"/>
                <w:color w:val="2B3244"/>
                <w:sz w:val="18"/>
                <w:lang w:val="en-US"/>
              </w:rPr>
              <w:t>(Both local &amp; International)</w:t>
            </w:r>
          </w:p>
        </w:tc>
      </w:tr>
      <w:tr w:rsidR="008207EB" w:rsidRPr="0064662B" w14:paraId="359F9402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C7ED0" w14:textId="77777777" w:rsidR="008207EB" w:rsidRPr="0064662B" w:rsidRDefault="008207EB" w:rsidP="0010713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9A796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 Names &amp; Surname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EFDE9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’s Email Addresses</w:t>
            </w:r>
          </w:p>
        </w:tc>
      </w:tr>
      <w:tr w:rsidR="008207EB" w:rsidRPr="0064662B" w14:paraId="665FCB79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DEBB1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lastRenderedPageBreak/>
              <w:t>Suggested reviewer #1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AC69" w14:textId="45017E5C" w:rsidR="008207EB" w:rsidRPr="0064662B" w:rsidRDefault="00E6220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proofErr w:type="spellStart"/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Renjie</w:t>
            </w:r>
            <w:proofErr w:type="spellEnd"/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 xml:space="preserve"> Wang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DFA16" w14:textId="2B34197A" w:rsidR="008207EB" w:rsidRPr="0064662B" w:rsidRDefault="00AE3378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AE3378"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renjie.wang@cern.ch</w:t>
            </w:r>
          </w:p>
        </w:tc>
      </w:tr>
      <w:tr w:rsidR="008207EB" w:rsidRPr="0064662B" w14:paraId="5A924C25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0DC49E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2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C84D8" w14:textId="562EB42E" w:rsidR="008207EB" w:rsidRPr="0064662B" w:rsidRDefault="00B42168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 xml:space="preserve">Dr. Deepak Kar 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102B8" w14:textId="777E52F1" w:rsidR="008207EB" w:rsidRPr="0064662B" w:rsidRDefault="00F82C77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F82C77"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deepak.kar@wits.ac.za</w:t>
            </w:r>
          </w:p>
        </w:tc>
      </w:tr>
      <w:tr w:rsidR="008207EB" w:rsidRPr="0064662B" w14:paraId="6A074145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018A9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3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ED07C" w14:textId="204B1F3E" w:rsidR="008207EB" w:rsidRPr="0064662B" w:rsidRDefault="00D16219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proofErr w:type="spellStart"/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Yanping</w:t>
            </w:r>
            <w:proofErr w:type="spellEnd"/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 xml:space="preserve"> Huang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0C44B" w14:textId="60A475E1" w:rsidR="008207EB" w:rsidRPr="0064662B" w:rsidRDefault="00D16219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D16219"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yanping.huang@cern.ch</w:t>
            </w:r>
          </w:p>
        </w:tc>
      </w:tr>
    </w:tbl>
    <w:p w14:paraId="335FE49C" w14:textId="77777777" w:rsidR="009736AD" w:rsidRPr="0064662B" w:rsidRDefault="009736AD" w:rsidP="0064662B">
      <w:pPr>
        <w:spacing w:line="252" w:lineRule="auto"/>
        <w:rPr>
          <w:rFonts w:ascii="Segoe UI Symbol" w:hAnsi="Segoe UI Symbol"/>
          <w:sz w:val="20"/>
          <w:szCs w:val="22"/>
        </w:rPr>
      </w:pPr>
    </w:p>
    <w:sectPr w:rsidR="009736AD" w:rsidRPr="0064662B" w:rsidSect="004165A8">
      <w:footerReference w:type="default" r:id="rId10"/>
      <w:pgSz w:w="11900" w:h="16840"/>
      <w:pgMar w:top="0" w:right="290" w:bottom="540" w:left="360" w:header="708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F80596" w14:textId="77777777" w:rsidR="00436D09" w:rsidRDefault="00436D09" w:rsidP="00BA0D7A">
      <w:r>
        <w:separator/>
      </w:r>
    </w:p>
  </w:endnote>
  <w:endnote w:type="continuationSeparator" w:id="0">
    <w:p w14:paraId="7B82D521" w14:textId="77777777" w:rsidR="00436D09" w:rsidRDefault="00436D09" w:rsidP="00BA0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 Symbol">
    <w:altName w:val="Calibri"/>
    <w:charset w:val="00"/>
    <w:family w:val="swiss"/>
    <w:pitch w:val="variable"/>
    <w:sig w:usb0="00000003" w:usb1="1200FFEF" w:usb2="00040000" w:usb3="00000000" w:csb0="00000001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7188C7" w14:textId="77777777" w:rsidR="00BA0D7A" w:rsidRDefault="00BA0D7A">
    <w:pPr>
      <w:pStyle w:val="Footer"/>
      <w:jc w:val="center"/>
    </w:pPr>
  </w:p>
  <w:p w14:paraId="6E98F3C3" w14:textId="77777777" w:rsidR="00BA0D7A" w:rsidRDefault="00BA0D7A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60A74C" w14:textId="77777777" w:rsidR="00436D09" w:rsidRDefault="00436D09" w:rsidP="00BA0D7A">
      <w:r>
        <w:separator/>
      </w:r>
    </w:p>
  </w:footnote>
  <w:footnote w:type="continuationSeparator" w:id="0">
    <w:p w14:paraId="305BBC1A" w14:textId="77777777" w:rsidR="00436D09" w:rsidRDefault="00436D09" w:rsidP="00BA0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ED3812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7D69776A"/>
    <w:multiLevelType w:val="hybridMultilevel"/>
    <w:tmpl w:val="E7AEB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sjQ0NTE0MjKzNLJU0lEKTi0uzszPAykwrAUAk6apnywAAAA="/>
  </w:docVars>
  <w:rsids>
    <w:rsidRoot w:val="00FB42B0"/>
    <w:rsid w:val="0000363A"/>
    <w:rsid w:val="00011D63"/>
    <w:rsid w:val="000F18C4"/>
    <w:rsid w:val="00114C82"/>
    <w:rsid w:val="00142469"/>
    <w:rsid w:val="00287131"/>
    <w:rsid w:val="002D0930"/>
    <w:rsid w:val="00327EA7"/>
    <w:rsid w:val="003413B9"/>
    <w:rsid w:val="003525DD"/>
    <w:rsid w:val="003624B1"/>
    <w:rsid w:val="003A2471"/>
    <w:rsid w:val="003F3914"/>
    <w:rsid w:val="004165A8"/>
    <w:rsid w:val="00436D09"/>
    <w:rsid w:val="00445E29"/>
    <w:rsid w:val="004928E7"/>
    <w:rsid w:val="004C22AE"/>
    <w:rsid w:val="004C572F"/>
    <w:rsid w:val="004F367A"/>
    <w:rsid w:val="00500A61"/>
    <w:rsid w:val="005A24C7"/>
    <w:rsid w:val="005C51A3"/>
    <w:rsid w:val="005D1BE4"/>
    <w:rsid w:val="005D5D11"/>
    <w:rsid w:val="00605CE0"/>
    <w:rsid w:val="0064662B"/>
    <w:rsid w:val="006758CD"/>
    <w:rsid w:val="006F676F"/>
    <w:rsid w:val="00733263"/>
    <w:rsid w:val="007416F7"/>
    <w:rsid w:val="007C244E"/>
    <w:rsid w:val="007D0C78"/>
    <w:rsid w:val="007D51BE"/>
    <w:rsid w:val="008064C4"/>
    <w:rsid w:val="008118B0"/>
    <w:rsid w:val="008207EB"/>
    <w:rsid w:val="008275DD"/>
    <w:rsid w:val="00845970"/>
    <w:rsid w:val="00866D1E"/>
    <w:rsid w:val="00871078"/>
    <w:rsid w:val="00873031"/>
    <w:rsid w:val="008B326A"/>
    <w:rsid w:val="008E4108"/>
    <w:rsid w:val="00956267"/>
    <w:rsid w:val="009736AD"/>
    <w:rsid w:val="009E43F0"/>
    <w:rsid w:val="00A00829"/>
    <w:rsid w:val="00A030FE"/>
    <w:rsid w:val="00A05A38"/>
    <w:rsid w:val="00A071D9"/>
    <w:rsid w:val="00A318AC"/>
    <w:rsid w:val="00A4112F"/>
    <w:rsid w:val="00AA0459"/>
    <w:rsid w:val="00AA1CB7"/>
    <w:rsid w:val="00AB4361"/>
    <w:rsid w:val="00AD388D"/>
    <w:rsid w:val="00AE1C44"/>
    <w:rsid w:val="00AE3378"/>
    <w:rsid w:val="00B34DBA"/>
    <w:rsid w:val="00B42168"/>
    <w:rsid w:val="00B4517B"/>
    <w:rsid w:val="00BA0D7A"/>
    <w:rsid w:val="00BB25F1"/>
    <w:rsid w:val="00BC36E1"/>
    <w:rsid w:val="00BC3DE5"/>
    <w:rsid w:val="00C87BB8"/>
    <w:rsid w:val="00C95428"/>
    <w:rsid w:val="00CE43F7"/>
    <w:rsid w:val="00CE5851"/>
    <w:rsid w:val="00D16219"/>
    <w:rsid w:val="00D33B18"/>
    <w:rsid w:val="00D774B8"/>
    <w:rsid w:val="00DF0C5A"/>
    <w:rsid w:val="00E13AAF"/>
    <w:rsid w:val="00E15316"/>
    <w:rsid w:val="00E2631A"/>
    <w:rsid w:val="00E4424A"/>
    <w:rsid w:val="00E512F7"/>
    <w:rsid w:val="00E6220B"/>
    <w:rsid w:val="00EA622B"/>
    <w:rsid w:val="00EA7621"/>
    <w:rsid w:val="00EB629C"/>
    <w:rsid w:val="00EC3236"/>
    <w:rsid w:val="00EC6B9E"/>
    <w:rsid w:val="00EF1DE4"/>
    <w:rsid w:val="00EF4E30"/>
    <w:rsid w:val="00F15C4F"/>
    <w:rsid w:val="00F4631C"/>
    <w:rsid w:val="00F82C77"/>
    <w:rsid w:val="00FB42B0"/>
    <w:rsid w:val="00FE770E"/>
    <w:rsid w:val="00FF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4CBB0B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FB42B0"/>
    <w:rPr>
      <w:noProof/>
      <w:sz w:val="24"/>
      <w:szCs w:val="24"/>
      <w:lang w:val="en-ZA"/>
    </w:rPr>
  </w:style>
  <w:style w:type="paragraph" w:styleId="Heading1">
    <w:name w:val="heading 1"/>
    <w:basedOn w:val="Normal"/>
    <w:next w:val="Normal"/>
    <w:link w:val="Heading1Char"/>
    <w:qFormat/>
    <w:rsid w:val="00A411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4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rsid w:val="00A4112F"/>
    <w:rPr>
      <w:rFonts w:ascii="Cambria" w:eastAsia="Times New Roman" w:hAnsi="Cambria" w:cs="Times New Roman"/>
      <w:b/>
      <w:bCs/>
      <w:noProof/>
      <w:kern w:val="32"/>
      <w:sz w:val="32"/>
      <w:szCs w:val="32"/>
      <w:lang w:eastAsia="en-US"/>
    </w:rPr>
  </w:style>
  <w:style w:type="character" w:styleId="Emphasis">
    <w:name w:val="Emphasis"/>
    <w:qFormat/>
    <w:rsid w:val="00A4112F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2D093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0930"/>
    <w:rPr>
      <w:rFonts w:ascii="Lucida Grande" w:hAnsi="Lucida Grande" w:cs="Lucida Grande"/>
      <w:noProof/>
      <w:sz w:val="18"/>
      <w:szCs w:val="18"/>
      <w:lang w:val="en-ZA"/>
    </w:rPr>
  </w:style>
  <w:style w:type="paragraph" w:styleId="ListParagraph">
    <w:name w:val="List Paragraph"/>
    <w:basedOn w:val="Normal"/>
    <w:uiPriority w:val="72"/>
    <w:rsid w:val="00EA622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A0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0D7A"/>
    <w:rPr>
      <w:noProof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BA0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D7A"/>
    <w:rPr>
      <w:noProof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10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7</Words>
  <Characters>2265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 Author designated as corresponding Author:</vt:lpstr>
    </vt:vector>
  </TitlesOfParts>
  <Company>Nelson Mandela Metropolitan University</Company>
  <LinksUpToDate>false</LinksUpToDate>
  <CharactersWithSpaces>2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Author designated as corresponding Author:</dc:title>
  <dc:subject/>
  <dc:creator>Administrator</dc:creator>
  <cp:keywords/>
  <cp:lastModifiedBy>807749</cp:lastModifiedBy>
  <cp:revision>2</cp:revision>
  <cp:lastPrinted>2016-02-23T14:53:00Z</cp:lastPrinted>
  <dcterms:created xsi:type="dcterms:W3CDTF">2018-11-07T21:31:00Z</dcterms:created>
  <dcterms:modified xsi:type="dcterms:W3CDTF">2018-11-07T21:31:00Z</dcterms:modified>
</cp:coreProperties>
</file>